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A8893" w14:textId="37C8F010" w:rsidR="007519E2" w:rsidRDefault="00351A36" w:rsidP="00351A36">
      <w:pPr>
        <w:rPr>
          <w:b/>
        </w:rPr>
      </w:pPr>
      <w:r>
        <w:rPr>
          <w:b/>
          <w:color w:val="00B050"/>
        </w:rPr>
        <w:t xml:space="preserve">       </w:t>
      </w:r>
      <w:r w:rsidR="00FF3057">
        <w:rPr>
          <w:b/>
          <w:color w:val="00B050"/>
        </w:rPr>
        <w:t xml:space="preserve"> </w:t>
      </w:r>
      <w:r w:rsidR="000A0EA0" w:rsidRPr="008C5545">
        <w:rPr>
          <w:b/>
          <w:color w:val="00B050"/>
        </w:rPr>
        <w:t xml:space="preserve">SAMARITAN HOUSE </w:t>
      </w:r>
      <w:r w:rsidR="0011283F" w:rsidRPr="008C5545">
        <w:rPr>
          <w:b/>
          <w:color w:val="00B050"/>
        </w:rPr>
        <w:t xml:space="preserve">of Orangeburg, SC </w:t>
      </w:r>
      <w:r w:rsidR="00E6482D">
        <w:rPr>
          <w:b/>
        </w:rPr>
        <w:t>–</w:t>
      </w:r>
      <w:r w:rsidR="0011283F">
        <w:rPr>
          <w:b/>
        </w:rPr>
        <w:t xml:space="preserve"> </w:t>
      </w:r>
      <w:r>
        <w:rPr>
          <w:b/>
        </w:rPr>
        <w:t>WISH LIST……------Call 803-</w:t>
      </w:r>
      <w:r w:rsidR="008B06D6">
        <w:rPr>
          <w:b/>
        </w:rPr>
        <w:t>809-1090 X 101</w:t>
      </w:r>
      <w:r>
        <w:rPr>
          <w:b/>
        </w:rPr>
        <w:t xml:space="preserve"> or Email: </w:t>
      </w:r>
      <w:r w:rsidR="008B06D6">
        <w:rPr>
          <w:b/>
        </w:rPr>
        <w:t>hmiller@samaritanhouseorangeburg</w:t>
      </w:r>
      <w:r w:rsidR="00FF3057">
        <w:rPr>
          <w:b/>
        </w:rPr>
        <w:t>sc.org</w:t>
      </w:r>
    </w:p>
    <w:p w14:paraId="25F650A9" w14:textId="4B5E0CBD" w:rsidR="000A0EA0" w:rsidRPr="00EF3C20" w:rsidRDefault="00C83807" w:rsidP="00EF3C20">
      <w:pPr>
        <w:jc w:val="center"/>
        <w:rPr>
          <w:b/>
        </w:rPr>
      </w:pPr>
      <w:r>
        <w:rPr>
          <w:b/>
        </w:rPr>
        <w:t xml:space="preserve">If you, your </w:t>
      </w:r>
      <w:r w:rsidR="002B2253">
        <w:rPr>
          <w:b/>
        </w:rPr>
        <w:t>church,</w:t>
      </w:r>
      <w:r w:rsidR="00351A36">
        <w:rPr>
          <w:b/>
        </w:rPr>
        <w:t xml:space="preserve"> or organization</w:t>
      </w:r>
      <w:r w:rsidR="00F12C22">
        <w:rPr>
          <w:b/>
        </w:rPr>
        <w:t xml:space="preserve"> is</w:t>
      </w:r>
      <w:r w:rsidR="000A0EA0">
        <w:rPr>
          <w:b/>
        </w:rPr>
        <w:t xml:space="preserve"> interested in a service project, please consider helping us by </w:t>
      </w:r>
      <w:r w:rsidR="002B2253">
        <w:rPr>
          <w:b/>
        </w:rPr>
        <w:t>providing items</w:t>
      </w:r>
      <w:r w:rsidR="000A0EA0">
        <w:rPr>
          <w:b/>
        </w:rPr>
        <w:t xml:space="preserve"> listed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4140"/>
        <w:gridCol w:w="4680"/>
      </w:tblGrid>
      <w:tr w:rsidR="008D1A54" w14:paraId="4CF631A1" w14:textId="77777777" w:rsidTr="008864A3">
        <w:trPr>
          <w:trHeight w:val="4175"/>
        </w:trPr>
        <w:tc>
          <w:tcPr>
            <w:tcW w:w="5395" w:type="dxa"/>
          </w:tcPr>
          <w:p w14:paraId="0A3C4F5C" w14:textId="5B8E37BC" w:rsidR="008D1A54" w:rsidRPr="00C83807" w:rsidRDefault="00E1515D" w:rsidP="008D1A54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Meats</w:t>
            </w:r>
          </w:p>
          <w:p w14:paraId="7855364C" w14:textId="0B8595AA" w:rsidR="00A83DA2" w:rsidRPr="009C6E87" w:rsidRDefault="00E1515D" w:rsidP="00E1515D">
            <w:r w:rsidRPr="009C6E87">
              <w:t>Bologna</w:t>
            </w:r>
            <w:r w:rsidR="009C6E87" w:rsidRPr="009C6E87">
              <w:t xml:space="preserve"> (whole bologna log)</w:t>
            </w:r>
          </w:p>
          <w:p w14:paraId="3B8127F2" w14:textId="7E8B1F1D" w:rsidR="00E1515D" w:rsidRPr="00121588" w:rsidRDefault="00A83DA2" w:rsidP="00E1515D">
            <w:r w:rsidRPr="00121588">
              <w:t xml:space="preserve">Deli Meats: </w:t>
            </w:r>
            <w:r w:rsidR="00121588" w:rsidRPr="00121588">
              <w:t xml:space="preserve">Slice </w:t>
            </w:r>
            <w:r w:rsidR="00E1515D" w:rsidRPr="00121588">
              <w:t>Turkey, Ham</w:t>
            </w:r>
            <w:r w:rsidR="00121588" w:rsidRPr="00121588">
              <w:t>,</w:t>
            </w:r>
            <w:r w:rsidR="00217880">
              <w:t xml:space="preserve"> Roast Beef</w:t>
            </w:r>
            <w:r w:rsidR="00E1515D" w:rsidRPr="00121588">
              <w:t xml:space="preserve">                              </w:t>
            </w:r>
          </w:p>
          <w:p w14:paraId="5C12713E" w14:textId="5AC00AF0" w:rsidR="00121588" w:rsidRDefault="00E1515D" w:rsidP="00E1515D">
            <w:r w:rsidRPr="00121588">
              <w:t xml:space="preserve">Hot </w:t>
            </w:r>
            <w:r w:rsidR="00217880">
              <w:t>D</w:t>
            </w:r>
            <w:r w:rsidRPr="00121588">
              <w:t>ogs</w:t>
            </w:r>
          </w:p>
          <w:p w14:paraId="1470816A" w14:textId="17B90260" w:rsidR="00217880" w:rsidRDefault="00217880" w:rsidP="00E1515D">
            <w:r>
              <w:t>Corn Dogs</w:t>
            </w:r>
          </w:p>
          <w:p w14:paraId="41D8DAB8" w14:textId="659DBE9C" w:rsidR="00E1515D" w:rsidRPr="00121588" w:rsidRDefault="00E1515D" w:rsidP="00E1515D">
            <w:r w:rsidRPr="00121588">
              <w:t xml:space="preserve">Hamburgers                                      </w:t>
            </w:r>
          </w:p>
          <w:p w14:paraId="5E9CCD53" w14:textId="27E23B40" w:rsidR="00E1515D" w:rsidRPr="00121588" w:rsidRDefault="00E1515D" w:rsidP="00E1515D">
            <w:r w:rsidRPr="00121588">
              <w:t>Chicken</w:t>
            </w:r>
            <w:r w:rsidR="00556DE6" w:rsidRPr="00121588">
              <w:t xml:space="preserve"> (leg quarters)</w:t>
            </w:r>
          </w:p>
          <w:p w14:paraId="3BD60A6C" w14:textId="2D07DD2B" w:rsidR="00121588" w:rsidRPr="00121588" w:rsidRDefault="00E1515D" w:rsidP="00E1515D">
            <w:r w:rsidRPr="00121588">
              <w:t xml:space="preserve">Ground Beef </w:t>
            </w:r>
            <w:r w:rsidR="00556DE6" w:rsidRPr="00121588">
              <w:t>(</w:t>
            </w:r>
            <w:r w:rsidRPr="00121588">
              <w:t>bulk</w:t>
            </w:r>
            <w:r w:rsidR="00121588">
              <w:t>)</w:t>
            </w:r>
          </w:p>
          <w:p w14:paraId="788DA38B" w14:textId="49488454" w:rsidR="00121588" w:rsidRPr="00121588" w:rsidRDefault="00121588" w:rsidP="00E1515D">
            <w:r w:rsidRPr="00121588">
              <w:t>Beef</w:t>
            </w:r>
            <w:r w:rsidR="00BB42CA">
              <w:t xml:space="preserve">: </w:t>
            </w:r>
            <w:r w:rsidRPr="00121588">
              <w:t>stew meat, roasts</w:t>
            </w:r>
          </w:p>
          <w:p w14:paraId="37D8CBF7" w14:textId="021301B4" w:rsidR="00E1515D" w:rsidRPr="00121588" w:rsidRDefault="00121588" w:rsidP="00E1515D">
            <w:r w:rsidRPr="00121588">
              <w:t>P</w:t>
            </w:r>
            <w:r w:rsidR="00E1515D" w:rsidRPr="00121588">
              <w:t>ork meats</w:t>
            </w:r>
            <w:r w:rsidRPr="00121588">
              <w:t>:</w:t>
            </w:r>
            <w:r w:rsidR="00E1515D" w:rsidRPr="00121588">
              <w:t xml:space="preserve"> Boston Butt, Pork Chops, Pork </w:t>
            </w:r>
            <w:r w:rsidR="002B2253" w:rsidRPr="00121588">
              <w:t>Lion,</w:t>
            </w:r>
            <w:r w:rsidR="002B2253">
              <w:t xml:space="preserve"> Ham</w:t>
            </w:r>
          </w:p>
          <w:p w14:paraId="1315A1BE" w14:textId="31927307" w:rsidR="00E1515D" w:rsidRPr="00121588" w:rsidRDefault="00E1515D" w:rsidP="00E1515D">
            <w:r w:rsidRPr="00121588">
              <w:t xml:space="preserve">Whole Turkeys </w:t>
            </w:r>
          </w:p>
          <w:p w14:paraId="3FEAB5CA" w14:textId="76A9FCCC" w:rsidR="00E1515D" w:rsidRDefault="004F0E1E" w:rsidP="00E1515D">
            <w:r w:rsidRPr="00121588">
              <w:t>Fish</w:t>
            </w:r>
            <w:r w:rsidR="00C3687E">
              <w:t xml:space="preserve"> (</w:t>
            </w:r>
            <w:r w:rsidR="006B4B2A">
              <w:t>F</w:t>
            </w:r>
            <w:r w:rsidR="00C3687E">
              <w:t>lounder/</w:t>
            </w:r>
            <w:r w:rsidR="006B4B2A">
              <w:t>C</w:t>
            </w:r>
            <w:r w:rsidR="00C3687E">
              <w:t>atfish fillet)</w:t>
            </w:r>
          </w:p>
          <w:p w14:paraId="79E0F5D1" w14:textId="2AB1E604" w:rsidR="009C6E87" w:rsidRPr="00121588" w:rsidRDefault="009C6E87" w:rsidP="00E1515D">
            <w:r>
              <w:t>Spam</w:t>
            </w:r>
          </w:p>
          <w:p w14:paraId="25C28F13" w14:textId="2A4CCFF7" w:rsidR="008D1A54" w:rsidRPr="00F12C22" w:rsidRDefault="00E1515D" w:rsidP="00E1515D">
            <w:pPr>
              <w:rPr>
                <w:color w:val="000000" w:themeColor="text1"/>
              </w:rPr>
            </w:pPr>
            <w:r>
              <w:t xml:space="preserve">                                                                  </w:t>
            </w:r>
          </w:p>
        </w:tc>
        <w:tc>
          <w:tcPr>
            <w:tcW w:w="4140" w:type="dxa"/>
          </w:tcPr>
          <w:p w14:paraId="2A136087" w14:textId="77777777" w:rsidR="008B06D6" w:rsidRDefault="00E1515D" w:rsidP="00E1515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 Food, Snacks, Drinks </w:t>
            </w:r>
          </w:p>
          <w:p w14:paraId="1DF5D4E1" w14:textId="3935A50A" w:rsidR="009C6E87" w:rsidRDefault="00E1515D" w:rsidP="00E1515D">
            <w:r>
              <w:t>Apple Sauce</w:t>
            </w:r>
            <w:r w:rsidR="009C6E87">
              <w:t xml:space="preserve"> (individual cups)</w:t>
            </w:r>
          </w:p>
          <w:p w14:paraId="61C6CC4C" w14:textId="4BEEA9D3" w:rsidR="00E1515D" w:rsidRPr="008B06D6" w:rsidRDefault="00E1515D" w:rsidP="00E1515D">
            <w:pPr>
              <w:rPr>
                <w:b/>
                <w:color w:val="FF0000"/>
              </w:rPr>
            </w:pPr>
            <w:r>
              <w:t xml:space="preserve">Fruit </w:t>
            </w:r>
            <w:r w:rsidR="002B2253">
              <w:t>Cups (</w:t>
            </w:r>
            <w:r w:rsidR="008B06D6">
              <w:t>individual cups)</w:t>
            </w:r>
            <w:r>
              <w:t xml:space="preserve">                                                       </w:t>
            </w:r>
          </w:p>
          <w:p w14:paraId="22986DD5" w14:textId="369C96F5" w:rsidR="00E1515D" w:rsidRDefault="00E1515D" w:rsidP="00E1515D">
            <w:r>
              <w:t xml:space="preserve">Instant Grits </w:t>
            </w:r>
            <w:r w:rsidR="009C6E87">
              <w:t>(packets)</w:t>
            </w:r>
          </w:p>
          <w:p w14:paraId="4CBA3F46" w14:textId="725420A2" w:rsidR="00E1515D" w:rsidRDefault="00E1515D" w:rsidP="002B2253">
            <w:pPr>
              <w:pStyle w:val="NoSpacing"/>
            </w:pPr>
            <w:r>
              <w:t>Instant Oatmeal</w:t>
            </w:r>
            <w:r w:rsidR="009C6E87">
              <w:t xml:space="preserve"> (packets)</w:t>
            </w:r>
          </w:p>
          <w:p w14:paraId="2074D0E1" w14:textId="19FA7EB5" w:rsidR="006B4B2A" w:rsidRDefault="006B4B2A" w:rsidP="002B2253">
            <w:pPr>
              <w:pStyle w:val="NoSpacing"/>
            </w:pPr>
            <w:r>
              <w:t>Cereal (assortment)</w:t>
            </w:r>
          </w:p>
          <w:p w14:paraId="65776EF3" w14:textId="6E0B98E4" w:rsidR="00E1515D" w:rsidRDefault="002B2253" w:rsidP="00E1515D">
            <w:r>
              <w:t>Diabetic Snacks</w:t>
            </w:r>
            <w:r w:rsidR="00E1515D">
              <w:t xml:space="preserve">                                                                             </w:t>
            </w:r>
          </w:p>
          <w:p w14:paraId="31E84F06" w14:textId="6E55F2B5" w:rsidR="00E1515D" w:rsidRPr="00E1678A" w:rsidRDefault="00C3687E" w:rsidP="00E1515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nack </w:t>
            </w:r>
            <w:r w:rsidR="00E1678A" w:rsidRPr="00E1678A">
              <w:rPr>
                <w:color w:val="000000" w:themeColor="text1"/>
              </w:rPr>
              <w:t>Bars (assortment)</w:t>
            </w:r>
            <w:r w:rsidR="00E1515D" w:rsidRPr="00E1678A">
              <w:rPr>
                <w:color w:val="000000" w:themeColor="text1"/>
              </w:rPr>
              <w:t xml:space="preserve">                                                             </w:t>
            </w:r>
          </w:p>
          <w:p w14:paraId="3158572F" w14:textId="77777777" w:rsidR="009C6E87" w:rsidRDefault="00E1515D" w:rsidP="00E1515D">
            <w:r>
              <w:t>Chips (assorted)</w:t>
            </w:r>
          </w:p>
          <w:p w14:paraId="43BDFD44" w14:textId="4A6790E5" w:rsidR="00BB42CA" w:rsidRDefault="009C6E87" w:rsidP="00E1515D">
            <w:r>
              <w:t>Crackers (assorted)</w:t>
            </w:r>
            <w:r w:rsidR="00E1515D">
              <w:t xml:space="preserve">  </w:t>
            </w:r>
          </w:p>
          <w:p w14:paraId="382C5E7D" w14:textId="38DDAE9C" w:rsidR="00E1515D" w:rsidRDefault="00BB42CA" w:rsidP="00E1515D">
            <w:r>
              <w:t xml:space="preserve">Hot Chocolate </w:t>
            </w:r>
            <w:r w:rsidR="002B2253">
              <w:t>(packets)</w:t>
            </w:r>
            <w:r w:rsidR="00E1515D">
              <w:t xml:space="preserve">                                                </w:t>
            </w:r>
          </w:p>
          <w:p w14:paraId="1931BBED" w14:textId="25406F84" w:rsidR="00E1515D" w:rsidRDefault="00E1515D" w:rsidP="00E1515D">
            <w:r>
              <w:t>Juice</w:t>
            </w:r>
            <w:r w:rsidR="00E1678A">
              <w:t>s</w:t>
            </w:r>
            <w:r w:rsidR="002B2253">
              <w:t xml:space="preserve"> (assorted)</w:t>
            </w:r>
          </w:p>
          <w:p w14:paraId="6EB0B2F7" w14:textId="38901A57" w:rsidR="00E1678A" w:rsidRDefault="00E1678A" w:rsidP="00E1515D">
            <w:r>
              <w:t>TANG</w:t>
            </w:r>
          </w:p>
          <w:p w14:paraId="530CF9DC" w14:textId="240336C3" w:rsidR="008D1A54" w:rsidRDefault="00E1515D" w:rsidP="00E1515D">
            <w:pPr>
              <w:rPr>
                <w:b/>
              </w:rPr>
            </w:pPr>
            <w:r>
              <w:t xml:space="preserve">                                                                  </w:t>
            </w:r>
          </w:p>
          <w:p w14:paraId="0B585395" w14:textId="61D90870" w:rsidR="008D1A54" w:rsidRDefault="008D1A54" w:rsidP="008D1A54"/>
        </w:tc>
        <w:tc>
          <w:tcPr>
            <w:tcW w:w="4680" w:type="dxa"/>
          </w:tcPr>
          <w:p w14:paraId="79CB1E3B" w14:textId="3967F508" w:rsidR="00E1515D" w:rsidRDefault="00E1515D" w:rsidP="00E1515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Food Service Supplies</w:t>
            </w:r>
          </w:p>
          <w:p w14:paraId="0053B519" w14:textId="5A99A237" w:rsidR="00E1515D" w:rsidRDefault="00E1515D" w:rsidP="00E1515D">
            <w:r>
              <w:t xml:space="preserve">Disposable </w:t>
            </w:r>
            <w:r w:rsidR="00C85803">
              <w:t>p</w:t>
            </w:r>
            <w:r>
              <w:t>lates, bowls, saucers</w:t>
            </w:r>
          </w:p>
          <w:p w14:paraId="265736B5" w14:textId="77777777" w:rsidR="00E1515D" w:rsidRDefault="00E1515D" w:rsidP="00E1515D">
            <w:r>
              <w:t xml:space="preserve"> Disposable cups (hot &amp; Cold)</w:t>
            </w:r>
          </w:p>
          <w:p w14:paraId="7ADA8130" w14:textId="77777777" w:rsidR="00E1515D" w:rsidRDefault="00E1515D" w:rsidP="00E1515D">
            <w:r>
              <w:t xml:space="preserve">     (medium/large)</w:t>
            </w:r>
          </w:p>
          <w:p w14:paraId="75B30527" w14:textId="40CD85E5" w:rsidR="00E1515D" w:rsidRDefault="00E1515D" w:rsidP="00E1515D">
            <w:r>
              <w:t>Carry out meal containers</w:t>
            </w:r>
          </w:p>
          <w:p w14:paraId="279675BD" w14:textId="346A1486" w:rsidR="00C85803" w:rsidRDefault="00C85803" w:rsidP="00E1515D">
            <w:r>
              <w:t>Napkins</w:t>
            </w:r>
          </w:p>
          <w:p w14:paraId="6FD98FD1" w14:textId="3091D5B9" w:rsidR="00E1515D" w:rsidRDefault="00E1515D" w:rsidP="00E1515D">
            <w:r>
              <w:t xml:space="preserve">Plastic utensils </w:t>
            </w:r>
          </w:p>
          <w:p w14:paraId="086F3F70" w14:textId="77777777" w:rsidR="00E1515D" w:rsidRDefault="00E1515D" w:rsidP="00E1515D">
            <w:r>
              <w:t>Ziploc Bags (Freezer) Large/Medium</w:t>
            </w:r>
          </w:p>
          <w:p w14:paraId="2EE15E91" w14:textId="77777777" w:rsidR="00E1515D" w:rsidRDefault="00E1515D" w:rsidP="00E1515D">
            <w:r>
              <w:t>Sandwich Bags</w:t>
            </w:r>
          </w:p>
          <w:p w14:paraId="682CF7B9" w14:textId="66C71C50" w:rsidR="00E1515D" w:rsidRDefault="00E1515D" w:rsidP="00E1515D">
            <w:r>
              <w:t>Aluminum foil, saran wrap</w:t>
            </w:r>
          </w:p>
          <w:p w14:paraId="6ADF48DB" w14:textId="5B90A9AB" w:rsidR="00E61C41" w:rsidRDefault="00E61C41" w:rsidP="00E1515D">
            <w:r>
              <w:t>Food Service Gloves</w:t>
            </w:r>
            <w:r w:rsidR="002B2253">
              <w:t xml:space="preserve"> (small, med., large)</w:t>
            </w:r>
            <w:r>
              <w:t xml:space="preserve"> </w:t>
            </w:r>
          </w:p>
          <w:p w14:paraId="202865CD" w14:textId="5FCD15D0" w:rsidR="00E1515D" w:rsidRDefault="00E1515D" w:rsidP="00E1515D">
            <w:r>
              <w:t>Aluminum pans</w:t>
            </w:r>
            <w:r w:rsidR="00215F82">
              <w:t xml:space="preserve"> (all sizes)</w:t>
            </w:r>
          </w:p>
          <w:p w14:paraId="59CAC592" w14:textId="28B9F551" w:rsidR="00215F82" w:rsidRDefault="00215F82" w:rsidP="00E1515D">
            <w:r>
              <w:t>Cutting Boards (color coded)</w:t>
            </w:r>
          </w:p>
          <w:p w14:paraId="0104FF51" w14:textId="184AEA62" w:rsidR="00215F82" w:rsidRDefault="00215F82" w:rsidP="00E1515D">
            <w:r>
              <w:t>Can Opener</w:t>
            </w:r>
            <w:r w:rsidR="002B2253">
              <w:t xml:space="preserve"> (Commercial)</w:t>
            </w:r>
          </w:p>
          <w:p w14:paraId="194A283B" w14:textId="16056F91" w:rsidR="008D1A54" w:rsidRPr="00AF448B" w:rsidRDefault="004F0E1E" w:rsidP="008D1A54">
            <w:pPr>
              <w:rPr>
                <w:color w:val="00B050"/>
              </w:rPr>
            </w:pPr>
            <w:r w:rsidRPr="008864A3">
              <w:t>Meat Slicer</w:t>
            </w:r>
            <w:r w:rsidR="008864A3" w:rsidRPr="008864A3">
              <w:t xml:space="preserve"> (Electric Deli Slicer for the Home)</w:t>
            </w:r>
          </w:p>
        </w:tc>
      </w:tr>
      <w:tr w:rsidR="008D1A54" w14:paraId="24B2A14B" w14:textId="77777777" w:rsidTr="008864A3">
        <w:tc>
          <w:tcPr>
            <w:tcW w:w="5395" w:type="dxa"/>
          </w:tcPr>
          <w:p w14:paraId="709F3F37" w14:textId="52851E00" w:rsidR="008D1A54" w:rsidRPr="00E61C41" w:rsidRDefault="00175339" w:rsidP="008D1A54">
            <w:pPr>
              <w:rPr>
                <w:b/>
                <w:bCs/>
                <w:color w:val="FF0000"/>
              </w:rPr>
            </w:pPr>
            <w:r w:rsidRPr="00E61C41">
              <w:rPr>
                <w:b/>
                <w:bCs/>
                <w:color w:val="FF0000"/>
              </w:rPr>
              <w:t>Laundr</w:t>
            </w:r>
            <w:r w:rsidR="00E61C41" w:rsidRPr="00E61C41">
              <w:rPr>
                <w:b/>
                <w:bCs/>
                <w:color w:val="FF0000"/>
              </w:rPr>
              <w:t>y</w:t>
            </w:r>
          </w:p>
          <w:p w14:paraId="0D5D772F" w14:textId="77777777" w:rsidR="008D1A54" w:rsidRDefault="00175339" w:rsidP="008D1A54">
            <w:r w:rsidRPr="00175339">
              <w:t>Liquid Bleach</w:t>
            </w:r>
          </w:p>
          <w:p w14:paraId="3B272553" w14:textId="169C5E4C" w:rsidR="00175339" w:rsidRDefault="00175339" w:rsidP="008D1A54">
            <w:r>
              <w:t>Fabric Softener</w:t>
            </w:r>
          </w:p>
          <w:p w14:paraId="07DA3C6A" w14:textId="7749B79F" w:rsidR="00E61C41" w:rsidRDefault="00E61C41" w:rsidP="008D1A54">
            <w:r>
              <w:t>Laundry Detergent (pods preferred)</w:t>
            </w:r>
          </w:p>
          <w:p w14:paraId="28D7E1D7" w14:textId="77777777" w:rsidR="00175339" w:rsidRDefault="00175339" w:rsidP="008D1A54"/>
          <w:p w14:paraId="69075929" w14:textId="458F91D1" w:rsidR="00E61C41" w:rsidRPr="00E61C41" w:rsidRDefault="00175339" w:rsidP="008D1A54">
            <w:pPr>
              <w:rPr>
                <w:b/>
                <w:bCs/>
                <w:color w:val="FF0000"/>
              </w:rPr>
            </w:pPr>
            <w:r w:rsidRPr="00E61C41">
              <w:rPr>
                <w:b/>
                <w:bCs/>
                <w:color w:val="FF0000"/>
              </w:rPr>
              <w:t>C</w:t>
            </w:r>
            <w:r w:rsidR="00E61C41" w:rsidRPr="00E61C41">
              <w:rPr>
                <w:b/>
                <w:bCs/>
                <w:color w:val="FF0000"/>
              </w:rPr>
              <w:t>leaning</w:t>
            </w:r>
          </w:p>
          <w:p w14:paraId="343B452F" w14:textId="62164E4A" w:rsidR="00175339" w:rsidRDefault="00175339" w:rsidP="008D1A54">
            <w:r>
              <w:t>Rubber gloves (small, med., large)</w:t>
            </w:r>
          </w:p>
          <w:p w14:paraId="0CC64CB8" w14:textId="03AF582D" w:rsidR="00E61C41" w:rsidRDefault="00E61C41" w:rsidP="008D1A54">
            <w:r>
              <w:t>Wind</w:t>
            </w:r>
            <w:r w:rsidR="00BB42CA">
              <w:t>ow</w:t>
            </w:r>
            <w:r w:rsidR="00C85803">
              <w:t xml:space="preserve"> Cleaner</w:t>
            </w:r>
            <w:r>
              <w:t xml:space="preserve"> (glass cleaner)</w:t>
            </w:r>
          </w:p>
          <w:p w14:paraId="436BC607" w14:textId="444C757B" w:rsidR="00E61C41" w:rsidRDefault="00E61C41" w:rsidP="008D1A54">
            <w:r>
              <w:t>Scouring Sponges</w:t>
            </w:r>
          </w:p>
          <w:p w14:paraId="4443B897" w14:textId="57F01A28" w:rsidR="00E61C41" w:rsidRDefault="00E61C41" w:rsidP="008D1A54">
            <w:r>
              <w:t xml:space="preserve">Cleaning </w:t>
            </w:r>
            <w:r w:rsidR="00657C17">
              <w:t>products (</w:t>
            </w:r>
            <w:r w:rsidR="00BB42CA">
              <w:t>bathroom, kitchen)</w:t>
            </w:r>
          </w:p>
          <w:p w14:paraId="53A6F904" w14:textId="2A812F90" w:rsidR="00175339" w:rsidRPr="0097282A" w:rsidRDefault="00BB42CA" w:rsidP="008D1A54">
            <w:r>
              <w:t>Degreaser</w:t>
            </w:r>
          </w:p>
          <w:p w14:paraId="5FB0ED61" w14:textId="77777777" w:rsidR="0097282A" w:rsidRDefault="0097282A" w:rsidP="008D1A54">
            <w:pPr>
              <w:rPr>
                <w:b/>
                <w:bCs/>
                <w:color w:val="FF0000"/>
              </w:rPr>
            </w:pPr>
          </w:p>
          <w:p w14:paraId="2890FBB4" w14:textId="390A6AD3" w:rsidR="00175339" w:rsidRPr="00E61C41" w:rsidRDefault="00175339" w:rsidP="008D1A54">
            <w:pPr>
              <w:rPr>
                <w:b/>
                <w:bCs/>
                <w:color w:val="FF0000"/>
              </w:rPr>
            </w:pPr>
            <w:r w:rsidRPr="00E61C41">
              <w:rPr>
                <w:b/>
                <w:bCs/>
                <w:color w:val="FF0000"/>
              </w:rPr>
              <w:t>H</w:t>
            </w:r>
            <w:r w:rsidR="00E61C41" w:rsidRPr="00E61C41">
              <w:rPr>
                <w:b/>
                <w:bCs/>
                <w:color w:val="FF0000"/>
              </w:rPr>
              <w:t>ousekeeping</w:t>
            </w:r>
          </w:p>
          <w:p w14:paraId="10596126" w14:textId="1898D8E1" w:rsidR="00E61C41" w:rsidRDefault="00E61C41" w:rsidP="008D1A54">
            <w:r>
              <w:t>Dishwashing Detergent</w:t>
            </w:r>
          </w:p>
          <w:p w14:paraId="3AC4FD84" w14:textId="43D6B3D8" w:rsidR="00E61C41" w:rsidRDefault="00E61C41" w:rsidP="008D1A54">
            <w:r>
              <w:t>Paper Towels</w:t>
            </w:r>
          </w:p>
          <w:p w14:paraId="1EBE3AD0" w14:textId="5DB52FA3" w:rsidR="00E61C41" w:rsidRDefault="00E61C41" w:rsidP="008D1A54">
            <w:r>
              <w:t>Toilet Tissu</w:t>
            </w:r>
            <w:r w:rsidR="00215F82">
              <w:t>e</w:t>
            </w:r>
          </w:p>
          <w:p w14:paraId="0AF168BE" w14:textId="0B4F4FD4" w:rsidR="00215F82" w:rsidRDefault="00215F82" w:rsidP="008D1A54">
            <w:r>
              <w:t>Trash bags (13 gallon &amp; 40 gallon)</w:t>
            </w:r>
          </w:p>
          <w:p w14:paraId="7CB631C8" w14:textId="76AEA6C3" w:rsidR="00E1678A" w:rsidRDefault="00E1678A" w:rsidP="008D1A54">
            <w:r>
              <w:t>Disinfecting Spray</w:t>
            </w:r>
          </w:p>
          <w:p w14:paraId="1115EB19" w14:textId="77777777" w:rsidR="00175339" w:rsidRDefault="00175339" w:rsidP="008D1A54"/>
          <w:p w14:paraId="6123C7A5" w14:textId="5EE770AC" w:rsidR="00175339" w:rsidRPr="00175339" w:rsidRDefault="00175339" w:rsidP="008D1A54"/>
        </w:tc>
        <w:tc>
          <w:tcPr>
            <w:tcW w:w="4140" w:type="dxa"/>
          </w:tcPr>
          <w:p w14:paraId="7BC4F718" w14:textId="77777777" w:rsidR="00A83DA2" w:rsidRDefault="00A83DA2" w:rsidP="00A83DA2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Office Supplies  </w:t>
            </w:r>
          </w:p>
          <w:p w14:paraId="4E485352" w14:textId="77777777" w:rsidR="00A83DA2" w:rsidRDefault="00A83DA2" w:rsidP="00A83DA2">
            <w:r>
              <w:t xml:space="preserve">Copy paper (8 ½ x11 size) –white                 </w:t>
            </w:r>
          </w:p>
          <w:p w14:paraId="64892390" w14:textId="77777777" w:rsidR="00217880" w:rsidRDefault="00A83DA2" w:rsidP="00A83DA2">
            <w:r>
              <w:t>Business Envelopes</w:t>
            </w:r>
            <w:r w:rsidR="00FF3057">
              <w:t xml:space="preserve"> (White #10)</w:t>
            </w:r>
            <w:r>
              <w:t xml:space="preserve">  </w:t>
            </w:r>
          </w:p>
          <w:p w14:paraId="47B15784" w14:textId="6B967D3A" w:rsidR="00A83DA2" w:rsidRDefault="00217880" w:rsidP="00A83DA2">
            <w:r>
              <w:t>Manilla Envelopes (Brown-9x12)</w:t>
            </w:r>
          </w:p>
          <w:p w14:paraId="04EA5BB3" w14:textId="77777777" w:rsidR="00A83DA2" w:rsidRDefault="00A83DA2" w:rsidP="00A83DA2">
            <w:r>
              <w:t xml:space="preserve">USPS Stamps (roll or book)   </w:t>
            </w:r>
          </w:p>
          <w:p w14:paraId="79773DEA" w14:textId="44B10C9D" w:rsidR="00A83DA2" w:rsidRPr="00B95638" w:rsidRDefault="00B95638" w:rsidP="00A83DA2">
            <w:pPr>
              <w:rPr>
                <w:color w:val="000000" w:themeColor="text1"/>
              </w:rPr>
            </w:pPr>
            <w:r w:rsidRPr="00B95638">
              <w:rPr>
                <w:color w:val="000000" w:themeColor="text1"/>
              </w:rPr>
              <w:t xml:space="preserve">Avery Easy Peel Inkjet Address </w:t>
            </w:r>
            <w:r w:rsidR="00C85803">
              <w:rPr>
                <w:color w:val="000000" w:themeColor="text1"/>
              </w:rPr>
              <w:t>Labels</w:t>
            </w:r>
            <w:r w:rsidRPr="00B95638">
              <w:rPr>
                <w:color w:val="000000" w:themeColor="text1"/>
              </w:rPr>
              <w:t xml:space="preserve"> </w:t>
            </w:r>
            <w:r w:rsidR="00C85803">
              <w:rPr>
                <w:color w:val="000000" w:themeColor="text1"/>
              </w:rPr>
              <w:t xml:space="preserve">     </w:t>
            </w:r>
            <w:r w:rsidR="00A83DA2" w:rsidRPr="00B95638">
              <w:rPr>
                <w:color w:val="000000" w:themeColor="text1"/>
              </w:rPr>
              <w:t xml:space="preserve">                     </w:t>
            </w:r>
          </w:p>
          <w:p w14:paraId="47838C50" w14:textId="67B2ECBD" w:rsidR="00BC26B7" w:rsidRDefault="00C85803" w:rsidP="00E1515D">
            <w:pPr>
              <w:rPr>
                <w:color w:val="000000" w:themeColor="text1"/>
              </w:rPr>
            </w:pPr>
            <w:r>
              <w:rPr>
                <w:b/>
                <w:sz w:val="44"/>
                <w:szCs w:val="44"/>
              </w:rPr>
              <w:t xml:space="preserve">  </w:t>
            </w:r>
            <w:r>
              <w:rPr>
                <w:color w:val="000000" w:themeColor="text1"/>
              </w:rPr>
              <w:t>(#8160) – 1”x 2 5/8</w:t>
            </w:r>
            <w:r w:rsidR="001F39E6">
              <w:rPr>
                <w:color w:val="000000" w:themeColor="text1"/>
              </w:rPr>
              <w:t xml:space="preserve">”)  </w:t>
            </w:r>
            <w:r>
              <w:rPr>
                <w:color w:val="000000" w:themeColor="text1"/>
              </w:rPr>
              <w:t xml:space="preserve">                    </w:t>
            </w:r>
          </w:p>
          <w:p w14:paraId="56310785" w14:textId="77777777" w:rsidR="006B4B2A" w:rsidRPr="006B4B2A" w:rsidRDefault="006B4B2A" w:rsidP="00E1515D">
            <w:pPr>
              <w:rPr>
                <w:color w:val="000000" w:themeColor="text1"/>
              </w:rPr>
            </w:pPr>
          </w:p>
          <w:p w14:paraId="46E6968D" w14:textId="77777777" w:rsidR="00BC26B7" w:rsidRDefault="00BC26B7" w:rsidP="00E1515D">
            <w:pPr>
              <w:rPr>
                <w:b/>
                <w:color w:val="FF0000"/>
                <w:szCs w:val="24"/>
              </w:rPr>
            </w:pPr>
            <w:r w:rsidRPr="00BC26B7">
              <w:rPr>
                <w:b/>
                <w:color w:val="FF0000"/>
                <w:szCs w:val="24"/>
              </w:rPr>
              <w:t>Hygiene Products</w:t>
            </w:r>
            <w:r>
              <w:rPr>
                <w:b/>
                <w:color w:val="FF0000"/>
                <w:szCs w:val="24"/>
              </w:rPr>
              <w:t xml:space="preserve"> (Men &amp; Women)</w:t>
            </w:r>
          </w:p>
          <w:p w14:paraId="63DE4C32" w14:textId="77777777" w:rsidR="00BC26B7" w:rsidRPr="00BC26B7" w:rsidRDefault="00BC26B7" w:rsidP="00E1515D">
            <w:pPr>
              <w:rPr>
                <w:bCs/>
                <w:szCs w:val="24"/>
              </w:rPr>
            </w:pPr>
            <w:r w:rsidRPr="00BC26B7">
              <w:rPr>
                <w:bCs/>
                <w:szCs w:val="24"/>
              </w:rPr>
              <w:t>Toothpaste</w:t>
            </w:r>
          </w:p>
          <w:p w14:paraId="047A6B78" w14:textId="77777777" w:rsidR="00BC26B7" w:rsidRPr="00BC26B7" w:rsidRDefault="00BC26B7" w:rsidP="00E1515D">
            <w:pPr>
              <w:rPr>
                <w:bCs/>
                <w:szCs w:val="24"/>
              </w:rPr>
            </w:pPr>
            <w:r w:rsidRPr="00BC26B7">
              <w:rPr>
                <w:bCs/>
                <w:szCs w:val="24"/>
              </w:rPr>
              <w:t>Toothbrush</w:t>
            </w:r>
          </w:p>
          <w:p w14:paraId="68F03EB6" w14:textId="2CA47E49" w:rsidR="00BC26B7" w:rsidRPr="00BC26B7" w:rsidRDefault="00BC26B7" w:rsidP="00E1515D">
            <w:pPr>
              <w:rPr>
                <w:bCs/>
                <w:szCs w:val="24"/>
              </w:rPr>
            </w:pPr>
            <w:r w:rsidRPr="00BC26B7">
              <w:rPr>
                <w:bCs/>
                <w:szCs w:val="24"/>
              </w:rPr>
              <w:t>Soap</w:t>
            </w:r>
            <w:r w:rsidR="00A87682">
              <w:rPr>
                <w:bCs/>
                <w:szCs w:val="24"/>
              </w:rPr>
              <w:t xml:space="preserve"> (Bar)</w:t>
            </w:r>
          </w:p>
          <w:p w14:paraId="575329B0" w14:textId="77777777" w:rsidR="00BC26B7" w:rsidRPr="00BC26B7" w:rsidRDefault="00BC26B7" w:rsidP="00E1515D">
            <w:pPr>
              <w:rPr>
                <w:bCs/>
                <w:szCs w:val="24"/>
              </w:rPr>
            </w:pPr>
            <w:r w:rsidRPr="00BC26B7">
              <w:rPr>
                <w:bCs/>
                <w:szCs w:val="24"/>
              </w:rPr>
              <w:t>Deodorant</w:t>
            </w:r>
          </w:p>
          <w:p w14:paraId="589AAE20" w14:textId="3D8D74B6" w:rsidR="00BC26B7" w:rsidRDefault="00BC26B7" w:rsidP="00E1515D">
            <w:pPr>
              <w:rPr>
                <w:bCs/>
                <w:szCs w:val="24"/>
              </w:rPr>
            </w:pPr>
            <w:r w:rsidRPr="00BC26B7">
              <w:rPr>
                <w:bCs/>
                <w:szCs w:val="24"/>
              </w:rPr>
              <w:t>Lotion</w:t>
            </w:r>
          </w:p>
          <w:p w14:paraId="76C33AD0" w14:textId="31FA52A2" w:rsidR="00A87682" w:rsidRDefault="00A87682" w:rsidP="00E1515D">
            <w:pPr>
              <w:rPr>
                <w:bCs/>
                <w:szCs w:val="24"/>
              </w:rPr>
            </w:pPr>
            <w:r>
              <w:rPr>
                <w:bCs/>
                <w:szCs w:val="24"/>
              </w:rPr>
              <w:t>Shampoo</w:t>
            </w:r>
          </w:p>
          <w:p w14:paraId="6B40D81B" w14:textId="5337F33A" w:rsidR="006B4B2A" w:rsidRDefault="006B4B2A" w:rsidP="00E1515D">
            <w:pPr>
              <w:rPr>
                <w:bCs/>
                <w:szCs w:val="24"/>
              </w:rPr>
            </w:pPr>
            <w:r>
              <w:rPr>
                <w:bCs/>
                <w:szCs w:val="24"/>
              </w:rPr>
              <w:t>Hair Comb/Brush</w:t>
            </w:r>
          </w:p>
          <w:p w14:paraId="418E34BC" w14:textId="1EA6F28F" w:rsidR="00BC26B7" w:rsidRPr="00BC26B7" w:rsidRDefault="00BC26B7" w:rsidP="00E1515D">
            <w:pPr>
              <w:rPr>
                <w:b/>
                <w:szCs w:val="24"/>
              </w:rPr>
            </w:pPr>
            <w:r>
              <w:rPr>
                <w:bCs/>
                <w:szCs w:val="24"/>
              </w:rPr>
              <w:t>Hand Sanitizer (pocket size)</w:t>
            </w:r>
          </w:p>
        </w:tc>
        <w:tc>
          <w:tcPr>
            <w:tcW w:w="4680" w:type="dxa"/>
          </w:tcPr>
          <w:p w14:paraId="1CE0CE29" w14:textId="6301C786" w:rsidR="00175339" w:rsidRPr="008B06D6" w:rsidRDefault="00175339" w:rsidP="00175339">
            <w:pPr>
              <w:rPr>
                <w:color w:val="FF0000"/>
              </w:rPr>
            </w:pPr>
            <w:r w:rsidRPr="008B06D6">
              <w:rPr>
                <w:b/>
                <w:color w:val="FF0000"/>
              </w:rPr>
              <w:t xml:space="preserve">Yard Items </w:t>
            </w:r>
          </w:p>
          <w:p w14:paraId="5F09DEEE" w14:textId="6E25843D" w:rsidR="00215F82" w:rsidRPr="00AF448B" w:rsidRDefault="00215F82" w:rsidP="00175339">
            <w:pPr>
              <w:rPr>
                <w:bCs/>
              </w:rPr>
            </w:pPr>
            <w:r w:rsidRPr="00AF448B">
              <w:rPr>
                <w:bCs/>
              </w:rPr>
              <w:t>Wheel Barrel</w:t>
            </w:r>
          </w:p>
          <w:p w14:paraId="78D1AEF4" w14:textId="7DD3F014" w:rsidR="00175339" w:rsidRDefault="00175339" w:rsidP="00175339">
            <w:pPr>
              <w:rPr>
                <w:bCs/>
              </w:rPr>
            </w:pPr>
            <w:r w:rsidRPr="00AF448B">
              <w:rPr>
                <w:bCs/>
              </w:rPr>
              <w:t>Gas Weed Eater</w:t>
            </w:r>
            <w:r w:rsidR="00215F82" w:rsidRPr="00AF448B">
              <w:rPr>
                <w:bCs/>
              </w:rPr>
              <w:t xml:space="preserve"> with </w:t>
            </w:r>
            <w:r w:rsidR="00AF448B" w:rsidRPr="00AF448B">
              <w:rPr>
                <w:bCs/>
              </w:rPr>
              <w:t>H</w:t>
            </w:r>
            <w:r w:rsidR="00215F82" w:rsidRPr="00AF448B">
              <w:rPr>
                <w:bCs/>
              </w:rPr>
              <w:t>edger attachment</w:t>
            </w:r>
          </w:p>
          <w:p w14:paraId="46AE305E" w14:textId="2C95D4D0" w:rsidR="00AF448B" w:rsidRPr="00AF448B" w:rsidRDefault="00AF448B" w:rsidP="00175339">
            <w:pPr>
              <w:rPr>
                <w:bCs/>
              </w:rPr>
            </w:pPr>
            <w:r>
              <w:rPr>
                <w:bCs/>
              </w:rPr>
              <w:t>Extra-long garden hose</w:t>
            </w:r>
          </w:p>
          <w:p w14:paraId="7DF46AD0" w14:textId="7DCEC561" w:rsidR="00175339" w:rsidRDefault="00175339" w:rsidP="008D1A54"/>
        </w:tc>
      </w:tr>
    </w:tbl>
    <w:p w14:paraId="205A1EBE" w14:textId="1810411A" w:rsidR="003E171C" w:rsidRDefault="003E171C" w:rsidP="00351A36"/>
    <w:sectPr w:rsidR="003E171C" w:rsidSect="00CA70F0">
      <w:pgSz w:w="15840" w:h="12240" w:orient="landscape"/>
      <w:pgMar w:top="360" w:right="720" w:bottom="9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DAyNDU3NDE0NDJT0lEKTi0uzszPAykwqwUA4fXTeiwAAAA="/>
  </w:docVars>
  <w:rsids>
    <w:rsidRoot w:val="00115B75"/>
    <w:rsid w:val="00084D2D"/>
    <w:rsid w:val="000A0EA0"/>
    <w:rsid w:val="000C791A"/>
    <w:rsid w:val="0011283F"/>
    <w:rsid w:val="00115B75"/>
    <w:rsid w:val="00121588"/>
    <w:rsid w:val="00175339"/>
    <w:rsid w:val="0019050D"/>
    <w:rsid w:val="001B18C2"/>
    <w:rsid w:val="001B367A"/>
    <w:rsid w:val="001F39E6"/>
    <w:rsid w:val="00215F82"/>
    <w:rsid w:val="00217880"/>
    <w:rsid w:val="0028447F"/>
    <w:rsid w:val="002B2253"/>
    <w:rsid w:val="0030154B"/>
    <w:rsid w:val="00351A36"/>
    <w:rsid w:val="00364777"/>
    <w:rsid w:val="003B79E6"/>
    <w:rsid w:val="003E171C"/>
    <w:rsid w:val="00405432"/>
    <w:rsid w:val="00426501"/>
    <w:rsid w:val="004A401E"/>
    <w:rsid w:val="004F0E1E"/>
    <w:rsid w:val="00556DE6"/>
    <w:rsid w:val="00597F16"/>
    <w:rsid w:val="00657C17"/>
    <w:rsid w:val="006B4B2A"/>
    <w:rsid w:val="006E685A"/>
    <w:rsid w:val="007519E2"/>
    <w:rsid w:val="007774D3"/>
    <w:rsid w:val="007B49F7"/>
    <w:rsid w:val="007C397A"/>
    <w:rsid w:val="00837C99"/>
    <w:rsid w:val="00845AC0"/>
    <w:rsid w:val="008864A3"/>
    <w:rsid w:val="008B06D6"/>
    <w:rsid w:val="008B5B07"/>
    <w:rsid w:val="008C5545"/>
    <w:rsid w:val="008C79B9"/>
    <w:rsid w:val="008D01C4"/>
    <w:rsid w:val="008D1A54"/>
    <w:rsid w:val="00914735"/>
    <w:rsid w:val="00927267"/>
    <w:rsid w:val="00950935"/>
    <w:rsid w:val="0097282A"/>
    <w:rsid w:val="009C6E87"/>
    <w:rsid w:val="00A1034E"/>
    <w:rsid w:val="00A83DA2"/>
    <w:rsid w:val="00A87682"/>
    <w:rsid w:val="00AA6815"/>
    <w:rsid w:val="00AC79E5"/>
    <w:rsid w:val="00AD2452"/>
    <w:rsid w:val="00AF448B"/>
    <w:rsid w:val="00B94EDC"/>
    <w:rsid w:val="00B95638"/>
    <w:rsid w:val="00BB42CA"/>
    <w:rsid w:val="00BC26B7"/>
    <w:rsid w:val="00BC5E74"/>
    <w:rsid w:val="00C04D63"/>
    <w:rsid w:val="00C3687E"/>
    <w:rsid w:val="00C45C7D"/>
    <w:rsid w:val="00C64F15"/>
    <w:rsid w:val="00C83807"/>
    <w:rsid w:val="00C85803"/>
    <w:rsid w:val="00CA319A"/>
    <w:rsid w:val="00CA70F0"/>
    <w:rsid w:val="00DC62CD"/>
    <w:rsid w:val="00DD151B"/>
    <w:rsid w:val="00E03EFF"/>
    <w:rsid w:val="00E1515D"/>
    <w:rsid w:val="00E16039"/>
    <w:rsid w:val="00E1678A"/>
    <w:rsid w:val="00E4044D"/>
    <w:rsid w:val="00E4369D"/>
    <w:rsid w:val="00E61C41"/>
    <w:rsid w:val="00E6482D"/>
    <w:rsid w:val="00E676B6"/>
    <w:rsid w:val="00EB6EEC"/>
    <w:rsid w:val="00EF3C20"/>
    <w:rsid w:val="00F12C22"/>
    <w:rsid w:val="00F13658"/>
    <w:rsid w:val="00F468C8"/>
    <w:rsid w:val="00FB6B50"/>
    <w:rsid w:val="00FF3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0CCCC"/>
  <w15:chartTrackingRefBased/>
  <w15:docId w15:val="{960CD41F-0CE8-4AEE-BA5A-484E0194F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5B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E171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0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5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6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BC6E4-AC08-4627-90E5-AADE78F58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Brenda Jamerson</cp:lastModifiedBy>
  <cp:revision>2</cp:revision>
  <cp:lastPrinted>2020-07-20T02:05:00Z</cp:lastPrinted>
  <dcterms:created xsi:type="dcterms:W3CDTF">2022-09-06T17:46:00Z</dcterms:created>
  <dcterms:modified xsi:type="dcterms:W3CDTF">2022-09-06T17:46:00Z</dcterms:modified>
</cp:coreProperties>
</file>